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01F88FC" w14:textId="77777777" w:rsidR="00381577" w:rsidRDefault="005B5BFE">
      <w:pPr>
        <w:pStyle w:val="Title"/>
      </w:pPr>
      <w:r>
        <w:t>лабораторная работа 5</w:t>
      </w:r>
    </w:p>
    <w:p w14:paraId="74D6E829" w14:textId="77777777" w:rsidR="00381577" w:rsidRDefault="005B5BFE">
      <w:pPr>
        <w:pStyle w:val="Subtitle"/>
      </w:pPr>
      <w:r>
        <w:t>Анализ файловой системы Linux</w:t>
      </w:r>
    </w:p>
    <w:p w14:paraId="73956B12" w14:textId="77777777" w:rsidR="00381577" w:rsidRDefault="005B5BFE">
      <w:pPr>
        <w:pStyle w:val="Author"/>
      </w:pPr>
      <w:r>
        <w:t>Фаик Карим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1745487679"/>
        <w:docPartObj>
          <w:docPartGallery w:val="Table of Contents"/>
          <w:docPartUnique/>
        </w:docPartObj>
      </w:sdtPr>
      <w:sdtEndPr/>
      <w:sdtContent>
        <w:p w14:paraId="46398D3F" w14:textId="77777777" w:rsidR="00381577" w:rsidRDefault="005B5BFE">
          <w:pPr>
            <w:pStyle w:val="TOCHeading"/>
          </w:pPr>
          <w:r>
            <w:t>Содержание</w:t>
          </w:r>
        </w:p>
        <w:p w14:paraId="28EC7F88" w14:textId="77777777" w:rsidR="00A92F22" w:rsidRDefault="005B5BFE">
          <w:pPr>
            <w:pStyle w:val="TOC1"/>
            <w:tabs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107032490" w:history="1">
            <w:r w:rsidR="00A92F22" w:rsidRPr="00D85AA9">
              <w:rPr>
                <w:rStyle w:val="Hyperlink"/>
                <w:noProof/>
              </w:rPr>
              <w:t>Цель работы</w:t>
            </w:r>
            <w:r w:rsidR="00A92F22">
              <w:rPr>
                <w:noProof/>
                <w:webHidden/>
              </w:rPr>
              <w:tab/>
            </w:r>
            <w:r w:rsidR="00A92F22">
              <w:rPr>
                <w:noProof/>
                <w:webHidden/>
              </w:rPr>
              <w:fldChar w:fldCharType="begin"/>
            </w:r>
            <w:r w:rsidR="00A92F22">
              <w:rPr>
                <w:noProof/>
                <w:webHidden/>
              </w:rPr>
              <w:instrText xml:space="preserve"> PAGEREF _Toc107032490 \h </w:instrText>
            </w:r>
            <w:r w:rsidR="00A92F22">
              <w:rPr>
                <w:noProof/>
                <w:webHidden/>
              </w:rPr>
            </w:r>
            <w:r w:rsidR="00A92F22">
              <w:rPr>
                <w:noProof/>
                <w:webHidden/>
              </w:rPr>
              <w:fldChar w:fldCharType="separate"/>
            </w:r>
            <w:r w:rsidR="00A92F22">
              <w:rPr>
                <w:noProof/>
                <w:webHidden/>
              </w:rPr>
              <w:t>1</w:t>
            </w:r>
            <w:r w:rsidR="00A92F22">
              <w:rPr>
                <w:noProof/>
                <w:webHidden/>
              </w:rPr>
              <w:fldChar w:fldCharType="end"/>
            </w:r>
          </w:hyperlink>
        </w:p>
        <w:p w14:paraId="13E54F7D" w14:textId="77777777" w:rsidR="00A92F22" w:rsidRDefault="00A92F22">
          <w:pPr>
            <w:pStyle w:val="TOC1"/>
            <w:tabs>
              <w:tab w:val="right" w:leader="dot" w:pos="9679"/>
            </w:tabs>
            <w:rPr>
              <w:noProof/>
            </w:rPr>
          </w:pPr>
          <w:hyperlink w:anchor="_Toc107032491" w:history="1">
            <w:r w:rsidRPr="00D85AA9">
              <w:rPr>
                <w:rStyle w:val="Hyperlink"/>
                <w:noProof/>
              </w:rPr>
              <w:t>Ход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703249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F272209" w14:textId="77777777" w:rsidR="00A92F22" w:rsidRDefault="00A92F22">
          <w:pPr>
            <w:pStyle w:val="TOC1"/>
            <w:tabs>
              <w:tab w:val="right" w:leader="dot" w:pos="9679"/>
            </w:tabs>
            <w:rPr>
              <w:noProof/>
            </w:rPr>
          </w:pPr>
          <w:hyperlink w:anchor="_Toc107032492" w:history="1">
            <w:r w:rsidRPr="00D85AA9">
              <w:rPr>
                <w:rStyle w:val="Hyperlink"/>
                <w:noProof/>
              </w:rPr>
              <w:t>Вывод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703249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B5192E0" w14:textId="77777777" w:rsidR="00381577" w:rsidRDefault="005B5BFE">
          <w:r>
            <w:fldChar w:fldCharType="end"/>
          </w:r>
        </w:p>
      </w:sdtContent>
    </w:sdt>
    <w:p w14:paraId="037C92E4" w14:textId="77777777" w:rsidR="00381577" w:rsidRDefault="005B5BFE">
      <w:pPr>
        <w:pStyle w:val="Heading1"/>
      </w:pPr>
      <w:bookmarkStart w:id="0" w:name="цель-работы"/>
      <w:bookmarkStart w:id="1" w:name="_Toc107032490"/>
      <w:r>
        <w:t>Цель работы</w:t>
      </w:r>
      <w:bookmarkEnd w:id="1"/>
    </w:p>
    <w:p w14:paraId="5D1BDD83" w14:textId="77777777" w:rsidR="00381577" w:rsidRDefault="005B5BFE">
      <w:pPr>
        <w:pStyle w:val="FirstParagraph"/>
      </w:pPr>
      <w:r>
        <w:t>Ознакомление с файловой системой Linux, её структурой, именами и содержанием каталогов. Приобретение практических навыков по применению команд для работы с файлами и каталогами, по управлению процессами (и работами), по проверке использования диска и обслу</w:t>
      </w:r>
      <w:r>
        <w:t>живанию файловой системы.</w:t>
      </w:r>
    </w:p>
    <w:p w14:paraId="110DDCA2" w14:textId="77777777" w:rsidR="00381577" w:rsidRDefault="005B5BFE">
      <w:pPr>
        <w:pStyle w:val="Heading1"/>
      </w:pPr>
      <w:bookmarkStart w:id="2" w:name="ход-работы"/>
      <w:bookmarkStart w:id="3" w:name="_Toc107032491"/>
      <w:bookmarkEnd w:id="0"/>
      <w:r>
        <w:t>Ход работы</w:t>
      </w:r>
      <w:bookmarkEnd w:id="3"/>
    </w:p>
    <w:p w14:paraId="5BD5F7DC" w14:textId="77777777" w:rsidR="00381577" w:rsidRDefault="005B5BFE">
      <w:pPr>
        <w:pStyle w:val="Compact"/>
        <w:numPr>
          <w:ilvl w:val="0"/>
          <w:numId w:val="2"/>
        </w:numPr>
      </w:pPr>
      <w:r>
        <w:t>Выполните все примеры, приведённые в первой части описания лабораторной работы.</w:t>
      </w:r>
    </w:p>
    <w:p w14:paraId="3A9297ED" w14:textId="77777777" w:rsidR="00381577" w:rsidRDefault="005B5BFE">
      <w:pPr>
        <w:pStyle w:val="CaptionedFigure"/>
      </w:pPr>
      <w:r>
        <w:rPr>
          <w:noProof/>
        </w:rPr>
        <w:drawing>
          <wp:inline distT="0" distB="0" distL="0" distR="0" wp14:anchorId="5BFF560C" wp14:editId="6D94F0A2">
            <wp:extent cx="4687503" cy="1241658"/>
            <wp:effectExtent l="0" t="0" r="0" b="0"/>
            <wp:docPr id="22" name="Picture" descr="изображение 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" descr="image/image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87503" cy="12416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4DB333E" w14:textId="77777777" w:rsidR="00381577" w:rsidRDefault="005B5BFE">
      <w:pPr>
        <w:pStyle w:val="ImageCaption"/>
      </w:pPr>
      <w:r>
        <w:t>изображение 1</w:t>
      </w:r>
    </w:p>
    <w:p w14:paraId="0849AAB1" w14:textId="77777777" w:rsidR="00381577" w:rsidRDefault="005B5BFE">
      <w:pPr>
        <w:pStyle w:val="Compact"/>
        <w:numPr>
          <w:ilvl w:val="0"/>
          <w:numId w:val="3"/>
        </w:numPr>
      </w:pPr>
      <w:r>
        <w:t>Выполните следующие действия:</w:t>
      </w:r>
    </w:p>
    <w:p w14:paraId="0D2601A0" w14:textId="77777777" w:rsidR="00381577" w:rsidRDefault="005B5BFE">
      <w:pPr>
        <w:pStyle w:val="FirstParagraph"/>
      </w:pPr>
      <w:r>
        <w:t xml:space="preserve">2.1. Скопируйте файл /usr/include/sys/io.h в домашний каталог и назовите его equipment. Если </w:t>
      </w:r>
      <w:r>
        <w:t>файла io.h нет, то используйте любой другой файл в каталоге /usr/include/sys/ вместо него.</w:t>
      </w:r>
    </w:p>
    <w:p w14:paraId="061908E2" w14:textId="77777777" w:rsidR="00381577" w:rsidRDefault="005B5BFE">
      <w:pPr>
        <w:pStyle w:val="CaptionedFigure"/>
      </w:pPr>
      <w:r>
        <w:rPr>
          <w:noProof/>
        </w:rPr>
        <w:drawing>
          <wp:inline distT="0" distB="0" distL="0" distR="0" wp14:anchorId="05E074BC" wp14:editId="0EEB09C5">
            <wp:extent cx="5334000" cy="312650"/>
            <wp:effectExtent l="0" t="0" r="0" b="0"/>
            <wp:docPr id="25" name="Picture" descr="изображение 2.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" descr="image/image2.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26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9766A98" w14:textId="77777777" w:rsidR="00381577" w:rsidRDefault="005B5BFE">
      <w:pPr>
        <w:pStyle w:val="ImageCaption"/>
      </w:pPr>
      <w:r>
        <w:t>изображение 2.1</w:t>
      </w:r>
    </w:p>
    <w:p w14:paraId="1EE40E4E" w14:textId="77777777" w:rsidR="00381577" w:rsidRDefault="005B5BFE">
      <w:pPr>
        <w:pStyle w:val="BodyText"/>
      </w:pPr>
      <w:r>
        <w:t>2.2.В домашнем каталоге создайте директорию ~/ski.plases</w:t>
      </w:r>
    </w:p>
    <w:p w14:paraId="2E058BF2" w14:textId="77777777" w:rsidR="00381577" w:rsidRDefault="005B5BFE">
      <w:pPr>
        <w:pStyle w:val="CaptionedFigure"/>
      </w:pPr>
      <w:r>
        <w:rPr>
          <w:noProof/>
        </w:rPr>
        <w:lastRenderedPageBreak/>
        <w:drawing>
          <wp:inline distT="0" distB="0" distL="0" distR="0" wp14:anchorId="69E28A41" wp14:editId="32DEC897">
            <wp:extent cx="5334000" cy="808732"/>
            <wp:effectExtent l="0" t="0" r="0" b="0"/>
            <wp:docPr id="28" name="Picture" descr="изображение 2.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Picture" descr="image/image2.2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87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5D692F0" w14:textId="77777777" w:rsidR="00381577" w:rsidRDefault="005B5BFE">
      <w:pPr>
        <w:pStyle w:val="ImageCaption"/>
      </w:pPr>
      <w:r>
        <w:t>изображение 2.2</w:t>
      </w:r>
    </w:p>
    <w:p w14:paraId="33CFDABA" w14:textId="77777777" w:rsidR="00381577" w:rsidRDefault="005B5BFE">
      <w:pPr>
        <w:pStyle w:val="BodyText"/>
      </w:pPr>
      <w:r>
        <w:t>2.3. Создайте и переместите каталог ~/newdir в каталог ~/ski.plases и на</w:t>
      </w:r>
      <w:r>
        <w:t>зовите его plans.</w:t>
      </w:r>
    </w:p>
    <w:p w14:paraId="4806EDBB" w14:textId="77777777" w:rsidR="00381577" w:rsidRDefault="005B5BFE">
      <w:pPr>
        <w:pStyle w:val="CaptionedFigure"/>
      </w:pPr>
      <w:r>
        <w:rPr>
          <w:noProof/>
        </w:rPr>
        <w:drawing>
          <wp:inline distT="0" distB="0" distL="0" distR="0" wp14:anchorId="27C20EB1" wp14:editId="5ABA5ADD">
            <wp:extent cx="5334000" cy="753438"/>
            <wp:effectExtent l="0" t="0" r="0" b="0"/>
            <wp:docPr id="31" name="Picture" descr="изображение 2.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Picture" descr="image/image2.3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534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CDB08CF" w14:textId="77777777" w:rsidR="00381577" w:rsidRDefault="005B5BFE">
      <w:pPr>
        <w:pStyle w:val="ImageCaption"/>
      </w:pPr>
      <w:r>
        <w:t>изображение 2.3</w:t>
      </w:r>
    </w:p>
    <w:p w14:paraId="09EDB9EE" w14:textId="77777777" w:rsidR="00381577" w:rsidRDefault="005B5BFE">
      <w:pPr>
        <w:pStyle w:val="Compact"/>
        <w:numPr>
          <w:ilvl w:val="0"/>
          <w:numId w:val="4"/>
        </w:numPr>
      </w:pPr>
      <w:r>
        <w:t>Выполните следующие действия: 3.1. drwxr–r– … australia 3.2. drwx–x–x … play 3.3. -r-xr–r– … my_os 3.4. -rw-rw-r– … feathers</w:t>
      </w:r>
    </w:p>
    <w:p w14:paraId="000292F1" w14:textId="77777777" w:rsidR="00381577" w:rsidRDefault="005B5BFE">
      <w:pPr>
        <w:pStyle w:val="CaptionedFigure"/>
      </w:pPr>
      <w:r>
        <w:rPr>
          <w:noProof/>
        </w:rPr>
        <w:drawing>
          <wp:inline distT="0" distB="0" distL="0" distR="0" wp14:anchorId="3A3CC3D3" wp14:editId="483152F0">
            <wp:extent cx="3927107" cy="875898"/>
            <wp:effectExtent l="0" t="0" r="0" b="0"/>
            <wp:docPr id="34" name="Picture" descr="изображение 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Picture" descr="image/image3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27107" cy="875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DCBD2DB" w14:textId="77777777" w:rsidR="00381577" w:rsidRDefault="005B5BFE">
      <w:pPr>
        <w:pStyle w:val="ImageCaption"/>
      </w:pPr>
      <w:r>
        <w:t>изображение 3</w:t>
      </w:r>
    </w:p>
    <w:p w14:paraId="0F651B51" w14:textId="77777777" w:rsidR="00381577" w:rsidRDefault="005B5BFE">
      <w:pPr>
        <w:pStyle w:val="Compact"/>
        <w:numPr>
          <w:ilvl w:val="0"/>
          <w:numId w:val="5"/>
        </w:numPr>
      </w:pPr>
      <w:r>
        <w:t>Что произойдёт, если вы попытаетесь просмотреть файл ~/feathers командой cat?</w:t>
      </w:r>
    </w:p>
    <w:p w14:paraId="34D5A826" w14:textId="77777777" w:rsidR="00381577" w:rsidRDefault="005B5BFE">
      <w:pPr>
        <w:pStyle w:val="CaptionedFigure"/>
      </w:pPr>
      <w:r>
        <w:rPr>
          <w:noProof/>
        </w:rPr>
        <w:drawing>
          <wp:inline distT="0" distB="0" distL="0" distR="0" wp14:anchorId="2747A080" wp14:editId="01E503C7">
            <wp:extent cx="4629751" cy="808522"/>
            <wp:effectExtent l="0" t="0" r="0" b="0"/>
            <wp:docPr id="37" name="Picture" descr="изображение 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Picture" descr="image/image4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9751" cy="8085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3A09CB7" w14:textId="77777777" w:rsidR="00381577" w:rsidRDefault="005B5BFE">
      <w:pPr>
        <w:pStyle w:val="ImageCaption"/>
      </w:pPr>
      <w:r>
        <w:t>изображение 4</w:t>
      </w:r>
    </w:p>
    <w:p w14:paraId="43A8C2F7" w14:textId="77777777" w:rsidR="00381577" w:rsidRDefault="005B5BFE">
      <w:pPr>
        <w:pStyle w:val="Compact"/>
        <w:numPr>
          <w:ilvl w:val="0"/>
          <w:numId w:val="6"/>
        </w:numPr>
      </w:pPr>
      <w:r>
        <w:t>Прочитайте man по командам mount, fsck, mkfs, kill и кратко их охарактеризуйте, приведя примеры.</w:t>
      </w:r>
    </w:p>
    <w:p w14:paraId="3C4C5732" w14:textId="77777777" w:rsidR="00381577" w:rsidRDefault="005B5BFE">
      <w:pPr>
        <w:pStyle w:val="CaptionedFigure"/>
      </w:pPr>
      <w:r>
        <w:rPr>
          <w:noProof/>
        </w:rPr>
        <w:lastRenderedPageBreak/>
        <w:drawing>
          <wp:inline distT="0" distB="0" distL="0" distR="0" wp14:anchorId="49CEA263" wp14:editId="1738998B">
            <wp:extent cx="5334000" cy="2684385"/>
            <wp:effectExtent l="0" t="0" r="0" b="0"/>
            <wp:docPr id="40" name="Picture" descr="изображение 5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" name="Picture" descr="image/image5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843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7B9EE5B" w14:textId="77777777" w:rsidR="00381577" w:rsidRDefault="005B5BFE">
      <w:pPr>
        <w:pStyle w:val="ImageCaption"/>
      </w:pPr>
      <w:r>
        <w:t>изображение 5</w:t>
      </w:r>
    </w:p>
    <w:p w14:paraId="12FA070E" w14:textId="77777777" w:rsidR="00381577" w:rsidRDefault="005B5BFE">
      <w:pPr>
        <w:pStyle w:val="Heading1"/>
      </w:pPr>
      <w:bookmarkStart w:id="4" w:name="вывод"/>
      <w:bookmarkStart w:id="5" w:name="_Toc107032492"/>
      <w:bookmarkEnd w:id="2"/>
      <w:r>
        <w:t>Вывод</w:t>
      </w:r>
      <w:bookmarkEnd w:id="5"/>
    </w:p>
    <w:p w14:paraId="1CED7071" w14:textId="77777777" w:rsidR="00381577" w:rsidRDefault="005B5BFE">
      <w:pPr>
        <w:pStyle w:val="FirstParagraph"/>
      </w:pPr>
      <w:r>
        <w:t>Было изучина и ознакомление с файловой системой Linux, её структурой, именами и содержанием каталогов. Приобретение практ</w:t>
      </w:r>
      <w:r>
        <w:t>ических навыков по применению команд для работы с файлами и каталогами, по управлению процессами (и работами), по проверке использования диска и обслуживанию файловой системы.</w:t>
      </w:r>
      <w:bookmarkEnd w:id="4"/>
    </w:p>
    <w:sectPr w:rsidR="00381577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9D0F634" w14:textId="77777777" w:rsidR="005B5BFE" w:rsidRDefault="005B5BFE">
      <w:pPr>
        <w:spacing w:after="0"/>
      </w:pPr>
      <w:r>
        <w:separator/>
      </w:r>
    </w:p>
  </w:endnote>
  <w:endnote w:type="continuationSeparator" w:id="0">
    <w:p w14:paraId="47DA8428" w14:textId="77777777" w:rsidR="005B5BFE" w:rsidRDefault="005B5BF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6714005" w14:textId="77777777" w:rsidR="005B5BFE" w:rsidRDefault="005B5BFE">
      <w:r>
        <w:separator/>
      </w:r>
    </w:p>
  </w:footnote>
  <w:footnote w:type="continuationSeparator" w:id="0">
    <w:p w14:paraId="2EA75753" w14:textId="77777777" w:rsidR="005B5BFE" w:rsidRDefault="005B5BF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4F664E0A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A99411"/>
    <w:multiLevelType w:val="multilevel"/>
    <w:tmpl w:val="443AFC30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2" w15:restartNumberingAfterBreak="0">
    <w:nsid w:val="00A99412"/>
    <w:multiLevelType w:val="multilevel"/>
    <w:tmpl w:val="5DA8578A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3" w15:restartNumberingAfterBreak="0">
    <w:nsid w:val="00A99413"/>
    <w:multiLevelType w:val="multilevel"/>
    <w:tmpl w:val="BDE8F5B0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4" w15:restartNumberingAfterBreak="0">
    <w:nsid w:val="00A99414"/>
    <w:multiLevelType w:val="multilevel"/>
    <w:tmpl w:val="2CC63502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5" w15:restartNumberingAfterBreak="0">
    <w:nsid w:val="00A99415"/>
    <w:multiLevelType w:val="multilevel"/>
    <w:tmpl w:val="189A1164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4">
    <w:abstractNumId w:val="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5">
    <w:abstractNumId w:val="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6">
    <w:abstractNumId w:val="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381577"/>
    <w:rsid w:val="00381577"/>
    <w:rsid w:val="005B5BFE"/>
    <w:rsid w:val="00A92F22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DDB356F"/>
  <w15:docId w15:val="{32CEB326-EC5E-4055-95FE-45A8D72873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TOC1">
    <w:name w:val="toc 1"/>
    <w:basedOn w:val="Normal"/>
    <w:next w:val="Normal"/>
    <w:autoRedefine/>
    <w:uiPriority w:val="39"/>
    <w:unhideWhenUsed/>
    <w:rsid w:val="00A92F22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267</Words>
  <Characters>1528</Characters>
  <Application>Microsoft Office Word</Application>
  <DocSecurity>0</DocSecurity>
  <Lines>12</Lines>
  <Paragraphs>3</Paragraphs>
  <ScaleCrop>false</ScaleCrop>
  <Company/>
  <LinksUpToDate>false</LinksUpToDate>
  <CharactersWithSpaces>17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5</dc:title>
  <dc:creator>Фаик Карим</dc:creator>
  <cp:keywords/>
  <cp:lastModifiedBy>Фаик Карим Яссерович</cp:lastModifiedBy>
  <cp:revision>3</cp:revision>
  <dcterms:created xsi:type="dcterms:W3CDTF">2022-06-25T03:54:00Z</dcterms:created>
  <dcterms:modified xsi:type="dcterms:W3CDTF">2022-06-25T03:54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Анализ файловой системы Linux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